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rPr>
          <w:bCs/>
          <w:b/>
        </w:rPr>
        <w:t xml:space="preserve">John Doe</w:t>
      </w:r>
      <w:r>
        <w:br/>
      </w:r>
      <w:r>
        <w:t xml:space="preserve">123 Science Lane, Seoul, South Korea</w:t>
      </w:r>
      <w:r>
        <w:br/>
      </w:r>
      <w:r>
        <w:t xml:space="preserve">Email: johndoe@email.com | Phone: +82-10-1234-5678</w:t>
      </w:r>
      <w:r>
        <w:br/>
      </w:r>
      <w:r>
        <w:t xml:space="preserve">Date: April 5, 2024</w:t>
      </w:r>
    </w:p>
    <w:p>
      <w:pPr>
        <w:pStyle w:val="BodyText"/>
      </w:pPr>
      <w:r>
        <w:rPr>
          <w:bCs/>
          <w:b/>
        </w:rPr>
        <w:t xml:space="preserve">Recruitment Team</w:t>
      </w:r>
      <w:r>
        <w:br/>
      </w:r>
      <w:r>
        <w:t xml:space="preserve">Korea Institute of Biological Sciences (KIBS)</w:t>
      </w:r>
      <w:r>
        <w:br/>
      </w:r>
      <w:r>
        <w:t xml:space="preserve">Seoul National University Research Park</w:t>
      </w:r>
      <w:r>
        <w:br/>
      </w:r>
      <w:r>
        <w:t xml:space="preserve">Seoul, South Korea</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Biologist position at the Korea Institute of Biological Sciences (KIBS) in Seoul, South Korea. As a dedicated and passionate biologist with a strong academic background and hands-on research experience, I am eager to contribute my expertise to an institution that is at the forefront of scientific innovation in this dynamic region. My academic training, combined with my commitment to advancing biological research, aligns seamlessly with the mission of KIBS, which is dedicated to addressing global challenges through cutting-edge scientific inquiry. I am particularly drawn to this opportunity because it allows me to work in South Korea’s vibrant capital, a city that embodies the intersection of tradition and modernity, and where scientific advancements are shaping the future of biotechnology and environmental sustainability.</w:t>
      </w:r>
    </w:p>
    <w:p>
      <w:pPr>
        <w:pStyle w:val="BodyText"/>
      </w:pPr>
      <w:r>
        <w:t xml:space="preserve">My journey as a Biologist began with a Bachelor of Science in Biology from the University of California, Berkeley, where I developed a foundational understanding of cellular processes, genetics, and ecological systems. This academic foundation was further strengthened during my Master’s degree at the University of Tokyo, where I specialized in molecular biology and conducted research on gene expression patterns in response to environmental stressors. My doctoral work at Stanford University focused on synthetic biology and its applications in sustainable agriculture, culminating in a dissertation that explored the development of genetically modified crops with enhanced resilience to climate change. These experiences not only honed my technical skills but also instilled in me a deep appreciation for the role of biological research in solving real-world problems.</w:t>
      </w:r>
    </w:p>
    <w:p>
      <w:pPr>
        <w:pStyle w:val="BodyText"/>
      </w:pPr>
      <w:r>
        <w:t xml:space="preserve">Throughout my career, I have been actively involved in research projects that bridge the gap between laboratory science and practical applications. For instance, during my postdoctoral fellowship at the Max Planck Institute for Developmental Biology in Germany, I collaborated on a study that investigated the genetic mechanisms underlying plant-pathogen interactions. Our findings were published in *Nature Plants*, a prestigious journal that highlights groundbreaking research in plant biology. This work underscored the importance of interdisciplinary collaboration, a value I believe is central to KIBS’s approach to scientific discovery. Additionally, my time as a visiting researcher at Seoul National University’s College of Biological Sciences exposed me to the unique challenges and opportunities presented by South Korea’s rapidly evolving scientific landscape. The rigorous academic environment and state-of-the-art facilities at SNU reinforced my desire to contribute my skills to this region.</w:t>
      </w:r>
    </w:p>
    <w:p>
      <w:pPr>
        <w:pStyle w:val="BodyText"/>
      </w:pPr>
      <w:r>
        <w:t xml:space="preserve">As a Biologist, I am particularly excited about the opportunity to work in South Korea Seoul, a city that is not only a global hub for technology and culture but also a leader in environmental conservation and biotechnological innovation. The Korean government’s strong investment in green technologies, coupled with the presence of world-class research institutions like KIBS, creates an ideal ecosystem for advancing biological research with global impact. I am especially interested in exploring collaborations that address pressing issues such as biodiversity loss, food security, and climate resilience—areas where South Korea’s strategic initiatives are making significant strides. My ability to work in multidisciplinary teams, coupled with my proficiency in both English and Korean (B2 level), positions me to effectively contribute to KIBS’s mission while integrating into the local scientific community.</w:t>
      </w:r>
    </w:p>
    <w:p>
      <w:pPr>
        <w:pStyle w:val="BodyText"/>
      </w:pPr>
      <w:r>
        <w:t xml:space="preserve">My technical skills as a Biologist include expertise in molecular cloning, CRISPR gene editing, bioinformatics analysis, and experimental design. I am proficient in using advanced laboratory equipment such as PCR machines, flow cytometers, and confocal microscopes. Additionally, I have experience managing large-scale data sets and utilizing software like R and Python for statistical analysis. These competencies enable me to tackle complex biological questions with precision and innovation. Beyond technical skills, I bring a strong work ethic, attention to detail, and the ability to communicate scientific concepts clearly—qualities that are essential for success in a collaborative research environment.</w:t>
      </w:r>
    </w:p>
    <w:p>
      <w:pPr>
        <w:pStyle w:val="BodyText"/>
      </w:pPr>
      <w:r>
        <w:t xml:space="preserve">What sets me apart as a Biologist is my unwavering passion for discovery and my commitment to ethical research practices. I am deeply committed to ensuring that scientific advancements benefit society while adhering to the highest standards of integrity. This philosophy aligns with KIBS’s values, which emphasize both scientific excellence and social responsibility. I am particularly inspired by the institute’s focus on sustainable development and its efforts to foster partnerships between academia, industry, and government. I am confident that my background and vision would make me a valuable asset to your team.</w:t>
      </w:r>
    </w:p>
    <w:p>
      <w:pPr>
        <w:pStyle w:val="BodyText"/>
      </w:pPr>
      <w:r>
        <w:t xml:space="preserve">South Korea Seoul represents more than just a location for my career—it is a place where I can grow both professionally and personally. The city’s vibrant culture, rich history, and forward-thinking approach to science resonate with my aspirations as an individual and as a scientist. I am eager to immerse myself in the local community, contribute to KIBS’s groundbreaking work, and collaborate with fellow researchers who share a passion for pushing the boundaries of biological science. I am also excited about the potential for cross-cultural exchange, which I believe is essential for fostering innovation in a globalized world.</w:t>
      </w:r>
    </w:p>
    <w:p>
      <w:pPr>
        <w:pStyle w:val="BodyText"/>
      </w:pPr>
      <w:r>
        <w:t xml:space="preserve">In conclusion, I am enthusiastic about the opportunity to join KIBS as a Biologist and contribute to its mission of advancing scientific knowledge and addressing global challenges. My academic training, research experience, and dedication to excellence make me well-suited for this role, while my enthusiasm for working in South Korea Seoul drives me to pursue this opportunity with vigor. I would be honored to bring my skills and passion to your organization and look forward to the possibility of discussing how I can contribute to KIBS’s continued success.</w:t>
      </w:r>
    </w:p>
    <w:p>
      <w:pPr>
        <w:pStyle w:val="BodyText"/>
      </w:pPr>
      <w:r>
        <w:t xml:space="preserve">Thank you for considering my application. I am available at your convenience for an interview and can be reached at +82-10-1234-5678 or johndoe@email.com. I look forward to the opportunity to contribute to KIBS’s vital work in biological research.</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South Korea Seoul</dc:title>
  <dc:creator/>
  <dc:language>en</dc:language>
  <cp:keywords/>
  <dcterms:created xsi:type="dcterms:W3CDTF">2026-07-23T19:47:33Z</dcterms:created>
  <dcterms:modified xsi:type="dcterms:W3CDTF">2026-07-23T19:47:33Z</dcterms:modified>
</cp:coreProperties>
</file>

<file path=docProps/custom.xml><?xml version="1.0" encoding="utf-8"?>
<Properties xmlns="http://schemas.openxmlformats.org/officeDocument/2006/custom-properties" xmlns:vt="http://schemas.openxmlformats.org/officeDocument/2006/docPropsVTypes"/>
</file>